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gridSpan w:val="5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ependent variable: Deviations (absolute)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1 (all elections)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2 (2009-09-27)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3 (2013-09-22)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4 (2017-09-24)</w:t>
            </w:r>
          </w:p>
        </w:tc>
        <w:tc>
          <w:tcPr>
            <w:tcBorders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5 (2021-09-26)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22 [3.713, 4.132]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65 [3.322, 4.209]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70 [1.594, 1.945]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35 [3.695, 4.375]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94 [5.577, 6.610]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7 (&lt;0.001)***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6 (&lt;0.001)***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9 (&lt;0.001)***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3 (&lt;0.001)***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3 (&lt;0.001)***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del_time_distance_num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07 [-0.010, -0.005]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7 [0.002, 0.012]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3 [0.000, 0.005]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18 [-0.022, -0.014]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19 [-0.025, -0.013]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1 (&lt;0.001)***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3 (0.007)**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1 (0.015)*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2 (&lt;0.001)***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3 (&lt;0.001)***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.Obs.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5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0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2 Adj.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IC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723.5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34.4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93.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86.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38.0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C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742.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48.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08.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00.5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52.5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g.Lik.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8858.766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914.193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543.89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140.02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516.022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5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6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6"/>
              <w:keepNext/>
            </w:pPr>
            <w:r>
              <w:rPr>
                <w:rFonts w:ascii="Calibri" w:hAnsi="Calibri"/>
                <w:sz w:val="20"/>
              </w:rPr>
              <w:t xml:space="default">Notes: Outcome is the absolute mean deviation across parties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8T09:57:49Z</dcterms:created>
  <dcterms:modified xsi:type="dcterms:W3CDTF">2023-02-28T09:5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